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5E905" w14:textId="77777777" w:rsidR="008C5922" w:rsidRPr="00F4086B" w:rsidRDefault="00F4086B" w:rsidP="00F4086B">
      <w:pPr>
        <w:pStyle w:val="Title"/>
      </w:pPr>
      <w:proofErr w:type="spellStart"/>
      <w:r w:rsidRPr="00F4086B">
        <w:t>Style_Manuscript</w:t>
      </w:r>
      <w:proofErr w:type="spellEnd"/>
    </w:p>
    <w:p w14:paraId="3275E906" w14:textId="77777777" w:rsidR="008C5922" w:rsidRDefault="008C5922" w:rsidP="00F4086B">
      <w:pPr>
        <w:pStyle w:val="FirstParagraph"/>
        <w:spacing w:line="240" w:lineRule="auto"/>
      </w:pPr>
    </w:p>
    <w:p w14:paraId="3275E907" w14:textId="77777777" w:rsidR="008C5922" w:rsidRDefault="008C5922" w:rsidP="00F4086B">
      <w:pPr>
        <w:pStyle w:val="BodyText"/>
        <w:spacing w:line="240" w:lineRule="auto"/>
      </w:pPr>
    </w:p>
    <w:p w14:paraId="3275E908" w14:textId="77777777" w:rsidR="008C5922" w:rsidRDefault="008C5922" w:rsidP="00F4086B">
      <w:pPr>
        <w:pStyle w:val="BodyText"/>
        <w:spacing w:line="240" w:lineRule="auto"/>
      </w:pPr>
    </w:p>
    <w:p w14:paraId="3275E909" w14:textId="77777777" w:rsidR="008C5922" w:rsidRPr="00197024" w:rsidRDefault="00F4086B" w:rsidP="00F4086B">
      <w:pPr>
        <w:pStyle w:val="BodyText"/>
        <w:spacing w:line="240" w:lineRule="auto"/>
        <w:ind w:firstLine="0"/>
      </w:pPr>
      <w:r w:rsidRPr="00197024">
        <w:t xml:space="preserve">Ashley N. Williams, Naveen </w:t>
      </w:r>
      <w:proofErr w:type="spellStart"/>
      <w:r w:rsidRPr="00197024">
        <w:t>Sorout</w:t>
      </w:r>
      <w:proofErr w:type="spellEnd"/>
      <w:r w:rsidRPr="00197024">
        <w:t>, Alexander J. Cameron, and John Stavrinides</w:t>
      </w:r>
      <w:r w:rsidRPr="00197024">
        <w:t>1</w:t>
      </w:r>
    </w:p>
    <w:p w14:paraId="3275E90A" w14:textId="77777777" w:rsidR="008C5922" w:rsidRDefault="008C5922" w:rsidP="00F4086B">
      <w:pPr>
        <w:pStyle w:val="BodyText"/>
        <w:spacing w:line="240" w:lineRule="auto"/>
      </w:pPr>
    </w:p>
    <w:p w14:paraId="3275E90B" w14:textId="77777777" w:rsidR="008C5922" w:rsidRDefault="008C5922" w:rsidP="00F4086B">
      <w:pPr>
        <w:pStyle w:val="BodyText"/>
        <w:spacing w:line="240" w:lineRule="auto"/>
      </w:pPr>
    </w:p>
    <w:p w14:paraId="3275E90C" w14:textId="77777777" w:rsidR="008C5922" w:rsidRPr="00197024" w:rsidRDefault="00F4086B" w:rsidP="00F4086B">
      <w:pPr>
        <w:pStyle w:val="BodyText"/>
        <w:spacing w:line="240" w:lineRule="auto"/>
        <w:ind w:firstLine="0"/>
      </w:pPr>
      <w:r w:rsidRPr="00197024">
        <w:t>Department of Biology</w:t>
      </w:r>
      <w:r w:rsidRPr="00197024">
        <w:br/>
        <w:t>University of Regina</w:t>
      </w:r>
      <w:r w:rsidRPr="00197024">
        <w:br/>
        <w:t>3737 Wascana Parkway</w:t>
      </w:r>
      <w:r w:rsidRPr="00197024">
        <w:br/>
        <w:t>Regina, Saskatchewan, Canada</w:t>
      </w:r>
      <w:r w:rsidRPr="00197024">
        <w:br/>
        <w:t>S4S0A2</w:t>
      </w:r>
    </w:p>
    <w:p w14:paraId="3275E90D" w14:textId="77777777" w:rsidR="008C5922" w:rsidRDefault="008C5922" w:rsidP="00F4086B">
      <w:pPr>
        <w:pStyle w:val="BodyText"/>
        <w:spacing w:line="240" w:lineRule="auto"/>
      </w:pPr>
    </w:p>
    <w:p w14:paraId="3275E90E" w14:textId="77777777" w:rsidR="008C5922" w:rsidRDefault="008C5922" w:rsidP="00F4086B">
      <w:pPr>
        <w:pStyle w:val="BodyText"/>
        <w:spacing w:line="240" w:lineRule="auto"/>
      </w:pPr>
    </w:p>
    <w:p w14:paraId="3275E90F" w14:textId="77777777" w:rsidR="008C5922" w:rsidRDefault="00F4086B" w:rsidP="00F4086B">
      <w:pPr>
        <w:pStyle w:val="BodyText"/>
        <w:spacing w:line="240" w:lineRule="auto"/>
        <w:ind w:firstLine="0"/>
      </w:pPr>
      <w:r>
        <w:rPr>
          <w:vertAlign w:val="superscript"/>
        </w:rPr>
        <w:t>1</w:t>
      </w:r>
      <w:r>
        <w:rPr>
          <w:b/>
        </w:rPr>
        <w:t>Correspondence</w:t>
      </w:r>
      <w:r>
        <w:t>:</w:t>
      </w:r>
      <w:r>
        <w:br/>
        <w:t>John Stavrinides</w:t>
      </w:r>
      <w:r>
        <w:br/>
      </w:r>
      <w:r>
        <w:t>Department of Biology</w:t>
      </w:r>
      <w:r>
        <w:br/>
        <w:t>University of Regina</w:t>
      </w:r>
      <w:r>
        <w:br/>
        <w:t>3737 Wascana Parkway</w:t>
      </w:r>
      <w:r>
        <w:br/>
        <w:t>Regina, Saskatchewan</w:t>
      </w:r>
      <w:r>
        <w:br/>
        <w:t>S4S0A2</w:t>
      </w:r>
      <w:r>
        <w:br/>
        <w:t>Ph: (306) 337-8478</w:t>
      </w:r>
      <w:r>
        <w:br/>
        <w:t xml:space="preserve">Email: </w:t>
      </w:r>
      <w:hyperlink r:id="rId7">
        <w:r>
          <w:rPr>
            <w:rStyle w:val="Hyperlink"/>
          </w:rPr>
          <w:t>john.stavrinides@uregina.ca</w:t>
        </w:r>
      </w:hyperlink>
    </w:p>
    <w:p w14:paraId="3275E910" w14:textId="77777777" w:rsidR="008C5922" w:rsidRDefault="008C5922" w:rsidP="00F4086B">
      <w:pPr>
        <w:pStyle w:val="BodyText"/>
        <w:spacing w:line="240" w:lineRule="auto"/>
      </w:pPr>
    </w:p>
    <w:p w14:paraId="3275E911" w14:textId="77777777" w:rsidR="008C5922" w:rsidRDefault="008C5922" w:rsidP="00F4086B">
      <w:pPr>
        <w:pStyle w:val="BodyText"/>
        <w:spacing w:line="240" w:lineRule="auto"/>
      </w:pPr>
    </w:p>
    <w:p w14:paraId="3275E912" w14:textId="77777777" w:rsidR="008C5922" w:rsidRDefault="00F4086B" w:rsidP="00F4086B">
      <w:pPr>
        <w:pStyle w:val="BodyText"/>
        <w:spacing w:line="240" w:lineRule="auto"/>
        <w:ind w:firstLine="0"/>
      </w:pPr>
      <w:r>
        <w:rPr>
          <w:b/>
        </w:rPr>
        <w:t>Keywords:</w:t>
      </w:r>
      <w:r>
        <w:t xml:space="preserve"> Pantoea, secondary metabolites, biosynthetic</w:t>
      </w:r>
      <w:r>
        <w:t xml:space="preserve"> gene cluster, agar overlay assay, genome mining, </w:t>
      </w:r>
      <w:proofErr w:type="spellStart"/>
      <w:r>
        <w:t>antiSMASH</w:t>
      </w:r>
      <w:proofErr w:type="spellEnd"/>
      <w:r>
        <w:t>, comparative genomics, EDGAR</w:t>
      </w:r>
    </w:p>
    <w:p w14:paraId="3275E913" w14:textId="77777777" w:rsidR="008C5922" w:rsidRDefault="00F4086B" w:rsidP="00197024">
      <w:pPr>
        <w:spacing w:after="0"/>
      </w:pPr>
      <w:r>
        <w:br w:type="page"/>
      </w:r>
    </w:p>
    <w:p w14:paraId="3275E914" w14:textId="77777777" w:rsidR="008C5922" w:rsidRPr="00197024" w:rsidRDefault="00F4086B" w:rsidP="00197024">
      <w:pPr>
        <w:pStyle w:val="Heading1"/>
      </w:pPr>
      <w:bookmarkStart w:id="0" w:name="abstract"/>
      <w:r w:rsidRPr="00197024">
        <w:lastRenderedPageBreak/>
        <w:t>Abstract</w:t>
      </w:r>
      <w:bookmarkEnd w:id="0"/>
    </w:p>
    <w:p w14:paraId="3275E915" w14:textId="77777777" w:rsidR="008C5922" w:rsidRPr="00197024" w:rsidRDefault="00F4086B" w:rsidP="00197024">
      <w:pPr>
        <w:pStyle w:val="FirstParagraph"/>
      </w:pPr>
      <w:r w:rsidRPr="00197024">
        <w:t xml:space="preserve">This is an R Markdown document. Markdown is a simple formatting syntax for authoring HTML, PDF, and MS Word documents. For more details on using R Markdown </w:t>
      </w:r>
      <w:r w:rsidRPr="00197024">
        <w:t xml:space="preserve">see </w:t>
      </w:r>
      <w:hyperlink r:id="rId8">
        <w:r w:rsidRPr="00197024">
          <w:rPr>
            <w:rStyle w:val="Hyperlink"/>
            <w:color w:val="auto"/>
          </w:rPr>
          <w:t>http://rmarkdown.rstudio.com</w:t>
        </w:r>
      </w:hyperlink>
      <w:r w:rsidRPr="00197024">
        <w:t>.</w:t>
      </w:r>
    </w:p>
    <w:p w14:paraId="3275E916" w14:textId="77777777" w:rsidR="008C5922" w:rsidRPr="00197024" w:rsidRDefault="00F4086B" w:rsidP="00197024">
      <w:pPr>
        <w:pStyle w:val="BodyText"/>
      </w:pPr>
      <w:r w:rsidRPr="00197024">
        <w:t xml:space="preserve">When you click the </w:t>
      </w:r>
      <w:r w:rsidRPr="00197024">
        <w:t>Knit</w:t>
      </w:r>
      <w:r w:rsidRPr="00197024">
        <w:t xml:space="preserve"> </w:t>
      </w:r>
      <w:proofErr w:type="gramStart"/>
      <w:r w:rsidRPr="00197024">
        <w:t>button</w:t>
      </w:r>
      <w:proofErr w:type="gramEnd"/>
      <w:r w:rsidRPr="00197024">
        <w:t xml:space="preserve"> a document will be generated that includes both content as well as the output of any embedded R code chunks within the document. You can embed </w:t>
      </w:r>
      <w:r w:rsidRPr="00197024">
        <w:t>an R code chunk like this:</w:t>
      </w:r>
    </w:p>
    <w:p w14:paraId="3275E917" w14:textId="77777777" w:rsidR="008C5922" w:rsidRDefault="00F4086B" w:rsidP="00197024">
      <w:pPr>
        <w:pStyle w:val="Heading1"/>
      </w:pPr>
      <w:bookmarkStart w:id="1" w:name="introduction"/>
      <w:r>
        <w:t>Introduction</w:t>
      </w:r>
      <w:bookmarkEnd w:id="1"/>
    </w:p>
    <w:p w14:paraId="3275E918" w14:textId="77777777" w:rsidR="008C5922" w:rsidRPr="00F4086B" w:rsidRDefault="00F4086B" w:rsidP="00F4086B">
      <w:pPr>
        <w:pStyle w:val="Heading2"/>
      </w:pPr>
      <w:bookmarkStart w:id="2" w:name="including-plots"/>
      <w:r w:rsidRPr="00F4086B">
        <w:t>Including Plots</w:t>
      </w:r>
      <w:bookmarkEnd w:id="2"/>
    </w:p>
    <w:p w14:paraId="3275E919" w14:textId="77777777" w:rsidR="008C5922" w:rsidRDefault="00F4086B" w:rsidP="00197024">
      <w:pPr>
        <w:pStyle w:val="FirstParagraph"/>
      </w:pPr>
      <w:r>
        <w:t>You can also embed plots, for example:</w:t>
      </w:r>
    </w:p>
    <w:p w14:paraId="3275E91A" w14:textId="77777777" w:rsidR="008C5922" w:rsidRDefault="00F4086B">
      <w:pPr>
        <w:pStyle w:val="CaptionedFigure"/>
      </w:pPr>
      <w:r>
        <w:rPr>
          <w:noProof/>
        </w:rPr>
        <w:drawing>
          <wp:inline distT="0" distB="0" distL="0" distR="0" wp14:anchorId="3275E96B" wp14:editId="3275E96C">
            <wp:extent cx="4620126" cy="3696101"/>
            <wp:effectExtent l="0" t="0" r="0" b="0"/>
            <wp:docPr id="1" name="Picture" descr="Figure X. This is an example of a figure and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Manuscript_files/figure-docx/Fig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5E91B" w14:textId="77777777" w:rsidR="008C5922" w:rsidRPr="00197024" w:rsidRDefault="00F4086B" w:rsidP="00197024">
      <w:pPr>
        <w:pStyle w:val="CaptionFigure"/>
      </w:pPr>
      <w:r w:rsidRPr="00197024">
        <w:t>Figure X. This is an example of a figure and figure caption.</w:t>
      </w:r>
    </w:p>
    <w:p w14:paraId="3275E91C" w14:textId="77777777" w:rsidR="008C5922" w:rsidRDefault="00F4086B" w:rsidP="0019702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</w:t>
      </w:r>
      <w:r>
        <w:t xml:space="preserve"> that generated the plot.</w:t>
      </w:r>
    </w:p>
    <w:p w14:paraId="3275E91D" w14:textId="77777777" w:rsidR="008C5922" w:rsidRPr="00F4086B" w:rsidRDefault="00F4086B" w:rsidP="00F4086B">
      <w:pPr>
        <w:pStyle w:val="Heading3"/>
      </w:pPr>
      <w:bookmarkStart w:id="3" w:name="for-a-table"/>
      <w:r w:rsidRPr="00F4086B">
        <w:lastRenderedPageBreak/>
        <w:t>For a Table</w:t>
      </w:r>
      <w:bookmarkEnd w:id="3"/>
    </w:p>
    <w:p w14:paraId="3275E91E" w14:textId="77777777" w:rsidR="008C5922" w:rsidRDefault="00F4086B" w:rsidP="00F4086B">
      <w:pPr>
        <w:pStyle w:val="CaptionFigure"/>
      </w:pPr>
      <w:r>
        <w:t>Table X. This is an example of a table and table caption.</w:t>
      </w:r>
    </w:p>
    <w:tbl>
      <w:tblPr>
        <w:tblStyle w:val="PlainTable2"/>
        <w:tblW w:w="0" w:type="pct"/>
        <w:tblLook w:val="0620" w:firstRow="1" w:lastRow="0" w:firstColumn="0" w:lastColumn="0" w:noHBand="1" w:noVBand="1"/>
        <w:tblCaption w:val="Table X. This is an example of a table and table caption."/>
      </w:tblPr>
      <w:tblGrid>
        <w:gridCol w:w="1163"/>
        <w:gridCol w:w="949"/>
        <w:gridCol w:w="883"/>
        <w:gridCol w:w="856"/>
      </w:tblGrid>
      <w:tr w:rsidR="008C5922" w14:paraId="3275E923" w14:textId="77777777" w:rsidTr="00F408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75E91F" w14:textId="77777777" w:rsidR="008C5922" w:rsidRDefault="00F4086B" w:rsidP="00F4086B">
            <w:pPr>
              <w:pStyle w:val="Compact"/>
            </w:pPr>
            <w:r>
              <w:t>Numbers</w:t>
            </w:r>
          </w:p>
        </w:tc>
        <w:tc>
          <w:tcPr>
            <w:tcW w:w="0" w:type="auto"/>
          </w:tcPr>
          <w:p w14:paraId="3275E920" w14:textId="77777777" w:rsidR="008C5922" w:rsidRDefault="00F4086B" w:rsidP="00F4086B">
            <w:pPr>
              <w:pStyle w:val="Compact"/>
            </w:pPr>
            <w:r>
              <w:t>Letters</w:t>
            </w:r>
          </w:p>
        </w:tc>
        <w:tc>
          <w:tcPr>
            <w:tcW w:w="0" w:type="auto"/>
          </w:tcPr>
          <w:p w14:paraId="3275E921" w14:textId="77777777" w:rsidR="008C5922" w:rsidRDefault="00F4086B" w:rsidP="00F4086B">
            <w:pPr>
              <w:pStyle w:val="Compact"/>
            </w:pPr>
            <w:r>
              <w:t>Lower</w:t>
            </w:r>
          </w:p>
        </w:tc>
        <w:tc>
          <w:tcPr>
            <w:tcW w:w="0" w:type="auto"/>
          </w:tcPr>
          <w:p w14:paraId="3275E922" w14:textId="77777777" w:rsidR="008C5922" w:rsidRDefault="00F4086B" w:rsidP="00F4086B">
            <w:pPr>
              <w:pStyle w:val="Compact"/>
            </w:pPr>
            <w:r>
              <w:t>Greek</w:t>
            </w:r>
          </w:p>
        </w:tc>
      </w:tr>
      <w:tr w:rsidR="008C5922" w14:paraId="3275E928" w14:textId="77777777" w:rsidTr="00F4086B">
        <w:tc>
          <w:tcPr>
            <w:tcW w:w="0" w:type="auto"/>
          </w:tcPr>
          <w:p w14:paraId="3275E924" w14:textId="77777777" w:rsidR="008C5922" w:rsidRPr="00F4086B" w:rsidRDefault="00F4086B" w:rsidP="00F4086B">
            <w:pPr>
              <w:pStyle w:val="Compact"/>
            </w:pPr>
            <w:r w:rsidRPr="00F4086B">
              <w:t>1</w:t>
            </w:r>
          </w:p>
        </w:tc>
        <w:tc>
          <w:tcPr>
            <w:tcW w:w="0" w:type="auto"/>
          </w:tcPr>
          <w:p w14:paraId="3275E925" w14:textId="77777777" w:rsidR="008C5922" w:rsidRDefault="00F4086B" w:rsidP="00F4086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75E926" w14:textId="77777777" w:rsidR="008C5922" w:rsidRDefault="00F4086B" w:rsidP="00F4086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75E927" w14:textId="77777777" w:rsidR="008C5922" w:rsidRDefault="00F4086B" w:rsidP="00F4086B">
            <w:pPr>
              <w:pStyle w:val="Compact"/>
            </w:pPr>
            <w:r>
              <w:t>I</w:t>
            </w:r>
          </w:p>
        </w:tc>
      </w:tr>
      <w:tr w:rsidR="008C5922" w14:paraId="3275E92D" w14:textId="77777777" w:rsidTr="00F4086B">
        <w:tc>
          <w:tcPr>
            <w:tcW w:w="0" w:type="auto"/>
          </w:tcPr>
          <w:p w14:paraId="3275E929" w14:textId="77777777" w:rsidR="008C5922" w:rsidRDefault="00F4086B" w:rsidP="00F4086B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75E92A" w14:textId="77777777" w:rsidR="008C5922" w:rsidRDefault="00F4086B" w:rsidP="00F4086B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275E92B" w14:textId="77777777" w:rsidR="008C5922" w:rsidRDefault="00F4086B" w:rsidP="00F4086B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275E92C" w14:textId="77777777" w:rsidR="008C5922" w:rsidRDefault="00F4086B" w:rsidP="00F4086B">
            <w:pPr>
              <w:pStyle w:val="Compact"/>
            </w:pPr>
            <w:r>
              <w:t>II</w:t>
            </w:r>
          </w:p>
        </w:tc>
      </w:tr>
      <w:tr w:rsidR="008C5922" w14:paraId="3275E932" w14:textId="77777777" w:rsidTr="00F4086B">
        <w:tc>
          <w:tcPr>
            <w:tcW w:w="0" w:type="auto"/>
          </w:tcPr>
          <w:p w14:paraId="3275E92E" w14:textId="77777777" w:rsidR="008C5922" w:rsidRDefault="00F4086B" w:rsidP="00F4086B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275E92F" w14:textId="77777777" w:rsidR="008C5922" w:rsidRDefault="00F4086B" w:rsidP="00F4086B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275E930" w14:textId="77777777" w:rsidR="008C5922" w:rsidRDefault="00F4086B" w:rsidP="00F4086B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275E931" w14:textId="77777777" w:rsidR="008C5922" w:rsidRDefault="00F4086B" w:rsidP="00F4086B">
            <w:pPr>
              <w:pStyle w:val="Compact"/>
            </w:pPr>
            <w:r>
              <w:t>III</w:t>
            </w:r>
          </w:p>
        </w:tc>
      </w:tr>
      <w:tr w:rsidR="008C5922" w14:paraId="3275E937" w14:textId="77777777" w:rsidTr="00F4086B">
        <w:tc>
          <w:tcPr>
            <w:tcW w:w="0" w:type="auto"/>
          </w:tcPr>
          <w:p w14:paraId="3275E933" w14:textId="77777777" w:rsidR="008C5922" w:rsidRDefault="00F4086B" w:rsidP="00F4086B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275E934" w14:textId="77777777" w:rsidR="008C5922" w:rsidRDefault="00F4086B" w:rsidP="00F4086B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3275E935" w14:textId="77777777" w:rsidR="008C5922" w:rsidRDefault="00F4086B" w:rsidP="00F4086B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3275E936" w14:textId="77777777" w:rsidR="008C5922" w:rsidRDefault="00F4086B" w:rsidP="00F4086B">
            <w:pPr>
              <w:pStyle w:val="Compact"/>
            </w:pPr>
            <w:r>
              <w:t>IV</w:t>
            </w:r>
          </w:p>
        </w:tc>
      </w:tr>
      <w:tr w:rsidR="008C5922" w14:paraId="3275E93C" w14:textId="77777777" w:rsidTr="00F4086B">
        <w:tc>
          <w:tcPr>
            <w:tcW w:w="0" w:type="auto"/>
          </w:tcPr>
          <w:p w14:paraId="3275E938" w14:textId="77777777" w:rsidR="008C5922" w:rsidRDefault="00F4086B" w:rsidP="00F4086B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275E939" w14:textId="77777777" w:rsidR="008C5922" w:rsidRDefault="00F4086B" w:rsidP="00F4086B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3275E93A" w14:textId="77777777" w:rsidR="008C5922" w:rsidRDefault="00F4086B" w:rsidP="00F4086B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3275E93B" w14:textId="77777777" w:rsidR="008C5922" w:rsidRDefault="00F4086B" w:rsidP="00F4086B">
            <w:pPr>
              <w:pStyle w:val="Compact"/>
            </w:pPr>
            <w:r>
              <w:t>V</w:t>
            </w:r>
          </w:p>
        </w:tc>
      </w:tr>
      <w:tr w:rsidR="008C5922" w14:paraId="3275E941" w14:textId="77777777" w:rsidTr="00F4086B">
        <w:tc>
          <w:tcPr>
            <w:tcW w:w="0" w:type="auto"/>
          </w:tcPr>
          <w:p w14:paraId="3275E93D" w14:textId="77777777" w:rsidR="008C5922" w:rsidRDefault="00F4086B" w:rsidP="00F4086B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275E93E" w14:textId="77777777" w:rsidR="008C5922" w:rsidRDefault="00F4086B" w:rsidP="00F4086B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3275E93F" w14:textId="77777777" w:rsidR="008C5922" w:rsidRDefault="00F4086B" w:rsidP="00F4086B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3275E940" w14:textId="77777777" w:rsidR="008C5922" w:rsidRDefault="00F4086B" w:rsidP="00F4086B">
            <w:pPr>
              <w:pStyle w:val="Compact"/>
            </w:pPr>
            <w:r>
              <w:t>VI</w:t>
            </w:r>
          </w:p>
        </w:tc>
      </w:tr>
      <w:tr w:rsidR="008C5922" w14:paraId="3275E946" w14:textId="77777777" w:rsidTr="00F4086B">
        <w:tc>
          <w:tcPr>
            <w:tcW w:w="0" w:type="auto"/>
          </w:tcPr>
          <w:p w14:paraId="3275E942" w14:textId="77777777" w:rsidR="008C5922" w:rsidRDefault="00F4086B" w:rsidP="00F4086B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275E943" w14:textId="77777777" w:rsidR="008C5922" w:rsidRDefault="00F4086B" w:rsidP="00F4086B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3275E944" w14:textId="77777777" w:rsidR="008C5922" w:rsidRDefault="00F4086B" w:rsidP="00F4086B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3275E945" w14:textId="77777777" w:rsidR="008C5922" w:rsidRDefault="00F4086B" w:rsidP="00F4086B">
            <w:pPr>
              <w:pStyle w:val="Compact"/>
            </w:pPr>
            <w:r>
              <w:t>VII</w:t>
            </w:r>
          </w:p>
        </w:tc>
      </w:tr>
      <w:tr w:rsidR="008C5922" w14:paraId="3275E94B" w14:textId="77777777" w:rsidTr="00F4086B">
        <w:tc>
          <w:tcPr>
            <w:tcW w:w="0" w:type="auto"/>
          </w:tcPr>
          <w:p w14:paraId="3275E947" w14:textId="77777777" w:rsidR="008C5922" w:rsidRDefault="00F4086B" w:rsidP="00F4086B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275E948" w14:textId="77777777" w:rsidR="008C5922" w:rsidRDefault="00F4086B" w:rsidP="00F4086B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3275E949" w14:textId="77777777" w:rsidR="008C5922" w:rsidRDefault="00F4086B" w:rsidP="00F4086B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3275E94A" w14:textId="77777777" w:rsidR="008C5922" w:rsidRDefault="00F4086B" w:rsidP="00F4086B">
            <w:pPr>
              <w:pStyle w:val="Compact"/>
            </w:pPr>
            <w:r>
              <w:t>VIII</w:t>
            </w:r>
          </w:p>
        </w:tc>
      </w:tr>
      <w:tr w:rsidR="008C5922" w14:paraId="3275E950" w14:textId="77777777" w:rsidTr="00F4086B">
        <w:tc>
          <w:tcPr>
            <w:tcW w:w="0" w:type="auto"/>
          </w:tcPr>
          <w:p w14:paraId="3275E94C" w14:textId="77777777" w:rsidR="008C5922" w:rsidRDefault="00F4086B" w:rsidP="00F4086B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275E94D" w14:textId="77777777" w:rsidR="008C5922" w:rsidRDefault="00F4086B" w:rsidP="00F4086B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3275E94E" w14:textId="77777777" w:rsidR="008C5922" w:rsidRDefault="00F4086B" w:rsidP="00F4086B">
            <w:pPr>
              <w:pStyle w:val="Compact"/>
            </w:pPr>
            <w:proofErr w:type="spellStart"/>
            <w:r>
              <w:t>i</w:t>
            </w:r>
            <w:proofErr w:type="spellEnd"/>
          </w:p>
        </w:tc>
        <w:tc>
          <w:tcPr>
            <w:tcW w:w="0" w:type="auto"/>
          </w:tcPr>
          <w:p w14:paraId="3275E94F" w14:textId="77777777" w:rsidR="008C5922" w:rsidRDefault="00F4086B" w:rsidP="00F4086B">
            <w:pPr>
              <w:pStyle w:val="Compact"/>
            </w:pPr>
            <w:r>
              <w:t>IX</w:t>
            </w:r>
          </w:p>
        </w:tc>
      </w:tr>
      <w:tr w:rsidR="008C5922" w14:paraId="3275E955" w14:textId="77777777" w:rsidTr="00F4086B">
        <w:tc>
          <w:tcPr>
            <w:tcW w:w="0" w:type="auto"/>
          </w:tcPr>
          <w:p w14:paraId="3275E951" w14:textId="77777777" w:rsidR="008C5922" w:rsidRDefault="00F4086B" w:rsidP="00F4086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275E952" w14:textId="77777777" w:rsidR="008C5922" w:rsidRDefault="00F4086B" w:rsidP="00F4086B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3275E953" w14:textId="77777777" w:rsidR="008C5922" w:rsidRDefault="00F4086B" w:rsidP="00F4086B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3275E954" w14:textId="77777777" w:rsidR="008C5922" w:rsidRDefault="00F4086B" w:rsidP="00F4086B">
            <w:pPr>
              <w:pStyle w:val="Compact"/>
            </w:pPr>
            <w:r>
              <w:t>X</w:t>
            </w:r>
          </w:p>
        </w:tc>
      </w:tr>
    </w:tbl>
    <w:p w14:paraId="3275E956" w14:textId="77777777" w:rsidR="008C5922" w:rsidRDefault="00F4086B" w:rsidP="00197024">
      <w:pPr>
        <w:pStyle w:val="Heading1"/>
      </w:pPr>
      <w:bookmarkStart w:id="4" w:name="materials-and-methods"/>
      <w:r>
        <w:t>Materials and Methods</w:t>
      </w:r>
      <w:bookmarkEnd w:id="4"/>
    </w:p>
    <w:p w14:paraId="3275E957" w14:textId="77777777" w:rsidR="008C5922" w:rsidRDefault="00F4086B" w:rsidP="00197024">
      <w:pPr>
        <w:pStyle w:val="FirstParagraph"/>
      </w:pPr>
      <w:r>
        <w:t>This section is for the materials and methods.</w:t>
      </w:r>
    </w:p>
    <w:p w14:paraId="3275E958" w14:textId="77777777" w:rsidR="008C5922" w:rsidRDefault="00F4086B" w:rsidP="00197024">
      <w:pPr>
        <w:pStyle w:val="Heading1"/>
      </w:pPr>
      <w:bookmarkStart w:id="5" w:name="results"/>
      <w:r>
        <w:t>Results</w:t>
      </w:r>
      <w:bookmarkEnd w:id="5"/>
    </w:p>
    <w:p w14:paraId="3275E959" w14:textId="77777777" w:rsidR="008C5922" w:rsidRDefault="00F4086B" w:rsidP="00197024">
      <w:pPr>
        <w:pStyle w:val="FirstParagraph"/>
      </w:pPr>
      <w:r>
        <w:t>This section is for the results.</w:t>
      </w:r>
    </w:p>
    <w:p w14:paraId="3275E95A" w14:textId="77777777" w:rsidR="008C5922" w:rsidRDefault="00F4086B" w:rsidP="00197024">
      <w:pPr>
        <w:pStyle w:val="Heading1"/>
      </w:pPr>
      <w:bookmarkStart w:id="6" w:name="discussion"/>
      <w:r>
        <w:t>Discussion</w:t>
      </w:r>
      <w:bookmarkEnd w:id="6"/>
    </w:p>
    <w:p w14:paraId="3275E95B" w14:textId="77777777" w:rsidR="008C5922" w:rsidRDefault="00F4086B" w:rsidP="00197024">
      <w:pPr>
        <w:pStyle w:val="FirstParagraph"/>
      </w:pPr>
      <w:r>
        <w:t>This section is for the discussion.</w:t>
      </w:r>
    </w:p>
    <w:p w14:paraId="3275E95C" w14:textId="77777777" w:rsidR="008C5922" w:rsidRDefault="008C5922" w:rsidP="00197024">
      <w:pPr>
        <w:pStyle w:val="BodyText"/>
      </w:pPr>
    </w:p>
    <w:p w14:paraId="3275E95D" w14:textId="77777777" w:rsidR="008C5922" w:rsidRDefault="00F4086B" w:rsidP="00197024">
      <w:pPr>
        <w:pStyle w:val="Heading1"/>
      </w:pPr>
      <w:bookmarkStart w:id="7" w:name="acknowledgements"/>
      <w:r>
        <w:t>Acknowledgements</w:t>
      </w:r>
      <w:bookmarkEnd w:id="7"/>
    </w:p>
    <w:p w14:paraId="3275E95E" w14:textId="77777777" w:rsidR="008C5922" w:rsidRDefault="008C5922" w:rsidP="00197024">
      <w:pPr>
        <w:pStyle w:val="FirstParagraph"/>
      </w:pPr>
    </w:p>
    <w:p w14:paraId="3275E95F" w14:textId="77777777" w:rsidR="008C5922" w:rsidRDefault="00F4086B" w:rsidP="00197024">
      <w:pPr>
        <w:pStyle w:val="Heading1"/>
      </w:pPr>
      <w:bookmarkStart w:id="8" w:name="contributions-to-the-field-statement"/>
      <w:r>
        <w:lastRenderedPageBreak/>
        <w:t>Contributions to the Field Statement</w:t>
      </w:r>
      <w:bookmarkEnd w:id="8"/>
    </w:p>
    <w:p w14:paraId="3275E960" w14:textId="77777777" w:rsidR="008C5922" w:rsidRDefault="00F4086B" w:rsidP="00197024">
      <w:pPr>
        <w:pStyle w:val="FirstParagraph"/>
      </w:pPr>
      <w:r>
        <w:t>This section is for the contributions to the field statement.</w:t>
      </w:r>
    </w:p>
    <w:p w14:paraId="3275E961" w14:textId="77777777" w:rsidR="008C5922" w:rsidRDefault="00F4086B">
      <w:r>
        <w:br w:type="page"/>
      </w:r>
    </w:p>
    <w:p w14:paraId="3275E962" w14:textId="77777777" w:rsidR="008C5922" w:rsidRDefault="00F4086B" w:rsidP="00197024">
      <w:pPr>
        <w:pStyle w:val="Heading1"/>
      </w:pPr>
      <w:bookmarkStart w:id="9" w:name="figure-legends"/>
      <w:r>
        <w:lastRenderedPageBreak/>
        <w:t>Figure Legends</w:t>
      </w:r>
      <w:bookmarkEnd w:id="9"/>
    </w:p>
    <w:p w14:paraId="3275E963" w14:textId="77777777" w:rsidR="008C5922" w:rsidRDefault="00F4086B" w:rsidP="00197024">
      <w:pPr>
        <w:pStyle w:val="FirstParagraph"/>
      </w:pPr>
      <w:r>
        <w:t>Add the figure legends here. The actual figures are submitted separately from the paper.</w:t>
      </w:r>
    </w:p>
    <w:p w14:paraId="3275E964" w14:textId="77777777" w:rsidR="008C5922" w:rsidRDefault="00F4086B">
      <w:r>
        <w:br w:type="page"/>
      </w:r>
    </w:p>
    <w:p w14:paraId="3275E965" w14:textId="77777777" w:rsidR="008C5922" w:rsidRDefault="00F4086B" w:rsidP="00197024">
      <w:pPr>
        <w:pStyle w:val="Heading1"/>
      </w:pPr>
      <w:bookmarkStart w:id="10" w:name="tables"/>
      <w:r>
        <w:lastRenderedPageBreak/>
        <w:t>Tables</w:t>
      </w:r>
      <w:bookmarkEnd w:id="10"/>
    </w:p>
    <w:p w14:paraId="3275E966" w14:textId="77777777" w:rsidR="008C5922" w:rsidRDefault="00F4086B" w:rsidP="00197024">
      <w:pPr>
        <w:pStyle w:val="FirstParagraph"/>
      </w:pPr>
      <w:r>
        <w:t>Add the full tables, with captions, here.</w:t>
      </w:r>
    </w:p>
    <w:p w14:paraId="3275E967" w14:textId="77777777" w:rsidR="008C5922" w:rsidRDefault="00F4086B">
      <w:r>
        <w:br w:type="page"/>
      </w:r>
    </w:p>
    <w:p w14:paraId="3275E968" w14:textId="77777777" w:rsidR="008C5922" w:rsidRDefault="00F4086B" w:rsidP="00197024">
      <w:pPr>
        <w:pStyle w:val="Heading1"/>
      </w:pPr>
      <w:bookmarkStart w:id="11" w:name="references"/>
      <w:r>
        <w:lastRenderedPageBreak/>
        <w:t>References</w:t>
      </w:r>
      <w:bookmarkEnd w:id="11"/>
    </w:p>
    <w:p w14:paraId="3275E969" w14:textId="77777777" w:rsidR="008C5922" w:rsidRDefault="00F4086B">
      <w:bookmarkStart w:id="12" w:name="refs"/>
      <w:bookmarkEnd w:id="12"/>
      <w:r>
        <w:br w:type="page"/>
      </w:r>
    </w:p>
    <w:p w14:paraId="3275E96A" w14:textId="77777777" w:rsidR="008C5922" w:rsidRDefault="00F4086B" w:rsidP="00197024">
      <w:pPr>
        <w:pStyle w:val="Heading1"/>
      </w:pPr>
      <w:bookmarkStart w:id="13" w:name="appendix"/>
      <w:r>
        <w:lastRenderedPageBreak/>
        <w:t>Appendix</w:t>
      </w:r>
      <w:bookmarkEnd w:id="13"/>
    </w:p>
    <w:sectPr w:rsidR="008C5922" w:rsidSect="0019702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5E971" w14:textId="77777777" w:rsidR="00000000" w:rsidRDefault="00F4086B">
      <w:pPr>
        <w:spacing w:after="0"/>
      </w:pPr>
      <w:r>
        <w:separator/>
      </w:r>
    </w:p>
  </w:endnote>
  <w:endnote w:type="continuationSeparator" w:id="0">
    <w:p w14:paraId="3275E973" w14:textId="77777777" w:rsidR="00000000" w:rsidRDefault="00F408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5E96D" w14:textId="77777777" w:rsidR="008C5922" w:rsidRDefault="00F4086B">
      <w:r>
        <w:separator/>
      </w:r>
    </w:p>
  </w:footnote>
  <w:footnote w:type="continuationSeparator" w:id="0">
    <w:p w14:paraId="3275E96E" w14:textId="77777777" w:rsidR="008C5922" w:rsidRDefault="00F408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0F0E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7024"/>
    <w:rsid w:val="004E29B3"/>
    <w:rsid w:val="00590D07"/>
    <w:rsid w:val="00784D58"/>
    <w:rsid w:val="008C5922"/>
    <w:rsid w:val="008D6863"/>
    <w:rsid w:val="00B86B75"/>
    <w:rsid w:val="00BC48D5"/>
    <w:rsid w:val="00C36279"/>
    <w:rsid w:val="00E315A3"/>
    <w:rsid w:val="00F408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5E905"/>
  <w15:docId w15:val="{F2CFC1C2-6B20-4C2E-9F19-19599883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97024"/>
    <w:pPr>
      <w:keepNext/>
      <w:keepLines/>
      <w:spacing w:after="0" w:line="480" w:lineRule="auto"/>
      <w:outlineLvl w:val="0"/>
    </w:pPr>
    <w:rPr>
      <w:rFonts w:eastAsiaTheme="majorEastAsia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F4086B"/>
    <w:pPr>
      <w:keepNext/>
      <w:keepLines/>
      <w:spacing w:after="0" w:line="480" w:lineRule="auto"/>
      <w:outlineLvl w:val="1"/>
    </w:pPr>
    <w:rPr>
      <w:rFonts w:eastAsiaTheme="majorEastAsia" w:cs="Times New Roman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F4086B"/>
    <w:pPr>
      <w:keepNext/>
      <w:keepLines/>
      <w:spacing w:after="0" w:line="480" w:lineRule="auto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97024"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197024"/>
  </w:style>
  <w:style w:type="paragraph" w:customStyle="1" w:styleId="Compact">
    <w:name w:val="Compact"/>
    <w:basedOn w:val="BodyText"/>
    <w:qFormat/>
    <w:rsid w:val="00F4086B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F4086B"/>
    <w:pPr>
      <w:keepNext/>
      <w:keepLines/>
      <w:spacing w:after="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link w:val="ImageCaptionChar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197024"/>
  </w:style>
  <w:style w:type="paragraph" w:customStyle="1" w:styleId="CaptionFigure">
    <w:name w:val="Caption_Figure"/>
    <w:basedOn w:val="ImageCaption"/>
    <w:link w:val="CaptionFigureChar"/>
    <w:qFormat/>
    <w:rsid w:val="00197024"/>
    <w:pPr>
      <w:spacing w:after="0" w:line="480" w:lineRule="auto"/>
    </w:pPr>
    <w:rPr>
      <w:i w:val="0"/>
      <w:iCs/>
    </w:rPr>
  </w:style>
  <w:style w:type="table" w:styleId="PlainTable2">
    <w:name w:val="Plain Table 2"/>
    <w:basedOn w:val="TableNormal"/>
    <w:rsid w:val="00F4086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ImageCaptionChar">
    <w:name w:val="Image Caption Char"/>
    <w:basedOn w:val="CaptionChar"/>
    <w:link w:val="ImageCaption"/>
    <w:rsid w:val="00197024"/>
    <w:rPr>
      <w:i/>
    </w:rPr>
  </w:style>
  <w:style w:type="character" w:customStyle="1" w:styleId="CaptionFigureChar">
    <w:name w:val="Caption_Figure Char"/>
    <w:basedOn w:val="ImageCaptionChar"/>
    <w:link w:val="CaptionFigure"/>
    <w:rsid w:val="00197024"/>
    <w:rPr>
      <w:i w:val="0"/>
      <w:iCs/>
    </w:rPr>
  </w:style>
  <w:style w:type="table" w:styleId="TableGrid">
    <w:name w:val="Table Grid"/>
    <w:basedOn w:val="TableNormal"/>
    <w:rsid w:val="00F40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hn.stavrinides@uregina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_Manuscript</vt:lpstr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Manuscript</dc:title>
  <dc:creator>Kim Hinz</dc:creator>
  <cp:keywords/>
  <cp:lastModifiedBy>Kim Hinz</cp:lastModifiedBy>
  <cp:revision>2</cp:revision>
  <dcterms:created xsi:type="dcterms:W3CDTF">2021-02-09T04:18:00Z</dcterms:created>
  <dcterms:modified xsi:type="dcterms:W3CDTF">2021-02-09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